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7A53E" w14:textId="77777777" w:rsidR="007E4E25" w:rsidRDefault="007E4E25">
      <w:pPr>
        <w:rPr>
          <w:b/>
        </w:rPr>
      </w:pPr>
      <w:r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FCC656A" wp14:editId="5F5BA2EB">
                <wp:simplePos x="0" y="0"/>
                <wp:positionH relativeFrom="margin">
                  <wp:align>right</wp:align>
                </wp:positionH>
                <wp:positionV relativeFrom="paragraph">
                  <wp:posOffset>153035</wp:posOffset>
                </wp:positionV>
                <wp:extent cx="2619375" cy="752475"/>
                <wp:effectExtent l="0" t="0" r="28575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9375" cy="7524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8D6DDA" w14:textId="77777777" w:rsidR="007E4E25" w:rsidRPr="007E4E25" w:rsidRDefault="007E4E25" w:rsidP="007E4E2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7E4E2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Date of Submission (to be filled-up by Practicum Coordinato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F23D2A" id="Rectangle 20" o:spid="_x0000_s1026" style="position:absolute;margin-left:155.05pt;margin-top:12.05pt;width:206.25pt;height:59.25pt;z-index:251731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" fillcolor="white [3201]" strokecolor="black [3213]" strokeweight="2pt">
                <v:textbox>
                  <w:txbxContent>
                    <w:p w:rsidR="007E4E25" w:rsidRPr="007E4E25" w:rsidRDefault="007E4E25" w:rsidP="007E4E2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7E4E2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Date of Submission (to be filled-up by Practicum Coordinator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17C62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98604AF" wp14:editId="056E9C52">
                <wp:simplePos x="0" y="0"/>
                <wp:positionH relativeFrom="column">
                  <wp:posOffset>19050</wp:posOffset>
                </wp:positionH>
                <wp:positionV relativeFrom="paragraph">
                  <wp:posOffset>153035</wp:posOffset>
                </wp:positionV>
                <wp:extent cx="2581275" cy="447675"/>
                <wp:effectExtent l="0" t="0" r="28575" b="2857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1275" cy="4476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6E8A38" w14:textId="77777777" w:rsidR="007E4E25" w:rsidRPr="007E4E25" w:rsidRDefault="007E4E25" w:rsidP="007E4E2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7E4E2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Date of Enrolment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;</w:t>
                            </w:r>
                          </w:p>
                          <w:p w14:paraId="65B94941" w14:textId="77777777" w:rsidR="007E4E25" w:rsidRDefault="007E4E25" w:rsidP="007E4E2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8DDD4" id="Rectangle 19" o:spid="_x0000_s1027" style="position:absolute;margin-left:1.5pt;margin-top:12.05pt;width:203.25pt;height:35.2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" fillcolor="white [3201]" strokecolor="black [3213]" strokeweight="2pt">
                <v:textbox>
                  <w:txbxContent>
                    <w:p w:rsidR="007E4E25" w:rsidRPr="007E4E25" w:rsidRDefault="007E4E25" w:rsidP="007E4E2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7E4E2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Date of Enrolment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;</w:t>
                      </w:r>
                    </w:p>
                    <w:p w:rsidR="007E4E25" w:rsidRDefault="007E4E25" w:rsidP="007E4E2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01DB155E" w14:textId="77777777" w:rsidR="007E4E25" w:rsidRDefault="007E4E25" w:rsidP="00072251">
      <w:pPr>
        <w:jc w:val="right"/>
        <w:rPr>
          <w:b/>
        </w:rPr>
      </w:pPr>
    </w:p>
    <w:p w14:paraId="4CCF6275" w14:textId="77777777" w:rsidR="00A760CA" w:rsidRDefault="00A760CA">
      <w:pPr>
        <w:rPr>
          <w:b/>
        </w:rPr>
      </w:pPr>
    </w:p>
    <w:p w14:paraId="4B00FBE5" w14:textId="77777777" w:rsidR="007E4E25" w:rsidRPr="0034047B" w:rsidRDefault="00660EE1" w:rsidP="00933C21">
      <w:pPr>
        <w:tabs>
          <w:tab w:val="left" w:pos="9180"/>
        </w:tabs>
        <w:ind w:hanging="90"/>
        <w:rPr>
          <w:b/>
        </w:rPr>
      </w:pPr>
      <w:r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F6FBB18" wp14:editId="7C698898">
                <wp:simplePos x="0" y="0"/>
                <wp:positionH relativeFrom="column">
                  <wp:posOffset>22860</wp:posOffset>
                </wp:positionH>
                <wp:positionV relativeFrom="paragraph">
                  <wp:posOffset>5718175</wp:posOffset>
                </wp:positionV>
                <wp:extent cx="5838825" cy="2887980"/>
                <wp:effectExtent l="0" t="0" r="28575" b="2667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8825" cy="28879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4A493C" w14:textId="77777777" w:rsidR="00F16D45" w:rsidRPr="00FA6E0E" w:rsidRDefault="00F16D45" w:rsidP="00FA6E0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Cover Page</w:t>
                            </w:r>
                            <w:r w:rsidR="00FA6E0E"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FA6E0E"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FA6E0E"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FA6E0E"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FA6E0E"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FA6E0E"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  <w:t xml:space="preserve">  </w:t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sym w:font="Wingdings 2" w:char="F02A"/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YES</w:t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sym w:font="Wingdings 2" w:char="F02A"/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</w:t>
                            </w:r>
                          </w:p>
                          <w:p w14:paraId="32E86EC5" w14:textId="77777777" w:rsidR="00FA6E0E" w:rsidRPr="00FA6E0E" w:rsidRDefault="00F16D45" w:rsidP="00FA6E0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Registration Form </w:t>
                            </w:r>
                          </w:p>
                          <w:p w14:paraId="19EE4BAB" w14:textId="77777777" w:rsidR="00F16D45" w:rsidRPr="00FA6E0E" w:rsidRDefault="00FA6E0E" w:rsidP="00FA6E0E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</w:t>
                            </w:r>
                            <w:r w:rsidR="00D513D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(showing Pra</w:t>
                            </w:r>
                            <w:r w:rsidR="00F16D45"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ticum as an enrolled course</w:t>
                            </w:r>
                            <w:r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FA6E0E">
                              <w:rPr>
                                <w:b/>
                                <w:sz w:val="24"/>
                                <w:szCs w:val="24"/>
                              </w:rPr>
                              <w:sym w:font="Wingdings 2" w:char="F02A"/>
                            </w:r>
                            <w:r w:rsidRPr="00FA6E0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YES</w:t>
                            </w:r>
                            <w:r w:rsidRPr="00FA6E0E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FA6E0E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FA6E0E">
                              <w:rPr>
                                <w:b/>
                                <w:sz w:val="24"/>
                                <w:szCs w:val="24"/>
                              </w:rPr>
                              <w:sym w:font="Wingdings 2" w:char="F02A"/>
                            </w:r>
                            <w:r w:rsidRPr="00FA6E0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</w:t>
                            </w:r>
                          </w:p>
                          <w:p w14:paraId="65D99943" w14:textId="77777777" w:rsidR="00FA6E0E" w:rsidRPr="00FA6E0E" w:rsidRDefault="00F16D45" w:rsidP="00FA6E0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Practicum Engagement </w:t>
                            </w:r>
                            <w:proofErr w:type="spellStart"/>
                            <w:r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onforme</w:t>
                            </w:r>
                            <w:proofErr w:type="spellEnd"/>
                            <w:r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7D99DBE" w14:textId="77777777" w:rsidR="00F16D45" w:rsidRDefault="00F16D45" w:rsidP="00FA6E0E">
                            <w:pPr>
                              <w:pStyle w:val="ListParagraph"/>
                              <w:ind w:firstLine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signed by the Host </w:t>
                            </w:r>
                            <w:r w:rsidR="00DC4AD0"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raining Establishment</w:t>
                            </w:r>
                            <w:r w:rsidR="00FA6E0E" w:rsidRPr="00FA6E0E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sym w:font="Wingdings 2" w:char="F02A"/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YES</w:t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sym w:font="Wingdings 2" w:char="F02A"/>
                            </w:r>
                            <w:r w:rsidR="00FA6E0E" w:rsidRPr="00FA6E0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</w:t>
                            </w:r>
                          </w:p>
                          <w:p w14:paraId="22856C46" w14:textId="77777777" w:rsidR="00660EE1" w:rsidRDefault="00660EE1" w:rsidP="00660EE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Brief  Description of the Host Training </w:t>
                            </w:r>
                          </w:p>
                          <w:p w14:paraId="739782A2" w14:textId="77777777" w:rsidR="00660EE1" w:rsidRDefault="00660EE1" w:rsidP="00660EE1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Establishment signed by the student,</w:t>
                            </w:r>
                          </w:p>
                          <w:p w14:paraId="167B6C74" w14:textId="77777777" w:rsidR="00660EE1" w:rsidRDefault="00660EE1" w:rsidP="00660EE1">
                            <w:pPr>
                              <w:pStyle w:val="ListParagraph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Student parent/</w:t>
                            </w:r>
                            <w:r w:rsidR="00D513D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guardian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(with</w:t>
                            </w:r>
                          </w:p>
                          <w:p w14:paraId="17FC4B53" w14:textId="77777777" w:rsidR="00660EE1" w:rsidRDefault="00A61D9B" w:rsidP="00660EE1">
                            <w:pPr>
                              <w:pStyle w:val="ListParagraph"/>
                              <w:ind w:firstLine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r w:rsidR="00660EE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hotocopied valid ID)                       </w:t>
                            </w:r>
                            <w:r w:rsidR="00660EE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  <w:t xml:space="preserve"> </w:t>
                            </w:r>
                            <w:r w:rsidR="00660EE1" w:rsidRPr="00FA6E0E">
                              <w:rPr>
                                <w:b/>
                                <w:sz w:val="24"/>
                                <w:szCs w:val="24"/>
                              </w:rPr>
                              <w:sym w:font="Wingdings 2" w:char="F02A"/>
                            </w:r>
                            <w:r w:rsidR="00660EE1" w:rsidRPr="00FA6E0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YES</w:t>
                            </w:r>
                            <w:r w:rsidR="00660EE1" w:rsidRPr="00FA6E0E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660EE1" w:rsidRPr="00FA6E0E">
                              <w:rPr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660EE1" w:rsidRPr="00FA6E0E">
                              <w:rPr>
                                <w:b/>
                                <w:sz w:val="24"/>
                                <w:szCs w:val="24"/>
                              </w:rPr>
                              <w:sym w:font="Wingdings 2" w:char="F02A"/>
                            </w:r>
                            <w:r w:rsidR="00660EE1" w:rsidRPr="00FA6E0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</w:t>
                            </w:r>
                          </w:p>
                          <w:p w14:paraId="44E276EF" w14:textId="77777777" w:rsidR="00FA6E0E" w:rsidRDefault="00FA6E0E" w:rsidP="00FA6E0E">
                            <w:pPr>
                              <w:pStyle w:val="ListParagraph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EF9891D" w14:textId="77777777" w:rsidR="00FA6E0E" w:rsidRPr="00FA6E0E" w:rsidRDefault="00FA6E0E" w:rsidP="00FA6E0E">
                            <w:pPr>
                              <w:pStyle w:val="ListParagraph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 w:rsidRPr="00FA6E0E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Incomplete Requirements will not be accep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42668C" id="Rectangle 40" o:spid="_x0000_s1028" style="position:absolute;margin-left:1.8pt;margin-top:450.25pt;width:459.75pt;height:227.4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" fillcolor="white [3201]" strokecolor="black [3213]" strokeweight="2pt">
                <v:textbox>
                  <w:txbxContent>
                    <w:p w:rsidR="00F16D45" w:rsidRPr="00FA6E0E" w:rsidRDefault="00F16D45" w:rsidP="00FA6E0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Cover Page</w:t>
                      </w:r>
                      <w:r w:rsidR="00FA6E0E"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="00FA6E0E"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="00FA6E0E"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="00FA6E0E"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="00FA6E0E"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="00FA6E0E"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  <w:t xml:space="preserve">  </w:t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sym w:font="Wingdings 2" w:char="F02A"/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t xml:space="preserve"> YES</w:t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sym w:font="Wingdings 2" w:char="F02A"/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t xml:space="preserve"> NO</w:t>
                      </w:r>
                    </w:p>
                    <w:p w:rsidR="00FA6E0E" w:rsidRPr="00FA6E0E" w:rsidRDefault="00F16D45" w:rsidP="00FA6E0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Registration Form </w:t>
                      </w:r>
                    </w:p>
                    <w:p w:rsidR="00F16D45" w:rsidRPr="00FA6E0E" w:rsidRDefault="00FA6E0E" w:rsidP="00FA6E0E">
                      <w:pPr>
                        <w:pStyle w:val="ListParagraph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</w:t>
                      </w:r>
                      <w:r w:rsidR="00D513D9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(showing Pra</w:t>
                      </w:r>
                      <w:r w:rsidR="00F16D45"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ticum as an enrolled course</w:t>
                      </w:r>
                      <w:r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</w:t>
                      </w:r>
                      <w:r w:rsidRPr="00FA6E0E">
                        <w:rPr>
                          <w:b/>
                          <w:sz w:val="24"/>
                          <w:szCs w:val="24"/>
                        </w:rPr>
                        <w:sym w:font="Wingdings 2" w:char="F02A"/>
                      </w:r>
                      <w:r w:rsidRPr="00FA6E0E">
                        <w:rPr>
                          <w:b/>
                          <w:sz w:val="24"/>
                          <w:szCs w:val="24"/>
                        </w:rPr>
                        <w:t xml:space="preserve"> YES</w:t>
                      </w:r>
                      <w:r w:rsidRPr="00FA6E0E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FA6E0E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Pr="00FA6E0E">
                        <w:rPr>
                          <w:b/>
                          <w:sz w:val="24"/>
                          <w:szCs w:val="24"/>
                        </w:rPr>
                        <w:sym w:font="Wingdings 2" w:char="F02A"/>
                      </w:r>
                      <w:r w:rsidRPr="00FA6E0E">
                        <w:rPr>
                          <w:b/>
                          <w:sz w:val="24"/>
                          <w:szCs w:val="24"/>
                        </w:rPr>
                        <w:t xml:space="preserve"> NO</w:t>
                      </w:r>
                    </w:p>
                    <w:p w:rsidR="00FA6E0E" w:rsidRPr="00FA6E0E" w:rsidRDefault="00F16D45" w:rsidP="00FA6E0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Practicum Engagement </w:t>
                      </w:r>
                      <w:proofErr w:type="spellStart"/>
                      <w:r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onforme</w:t>
                      </w:r>
                      <w:proofErr w:type="spellEnd"/>
                      <w:r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:rsidR="00F16D45" w:rsidRDefault="00F16D45" w:rsidP="00FA6E0E">
                      <w:pPr>
                        <w:pStyle w:val="ListParagraph"/>
                        <w:ind w:firstLine="720"/>
                        <w:rPr>
                          <w:b/>
                          <w:sz w:val="24"/>
                          <w:szCs w:val="24"/>
                        </w:rPr>
                      </w:pPr>
                      <w:r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signed by the Host </w:t>
                      </w:r>
                      <w:r w:rsidR="00DC4AD0"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raining Establishment</w:t>
                      </w:r>
                      <w:r w:rsidR="00FA6E0E" w:rsidRPr="00FA6E0E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sym w:font="Wingdings 2" w:char="F02A"/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t xml:space="preserve"> YES</w:t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sym w:font="Wingdings 2" w:char="F02A"/>
                      </w:r>
                      <w:r w:rsidR="00FA6E0E" w:rsidRPr="00FA6E0E">
                        <w:rPr>
                          <w:b/>
                          <w:sz w:val="24"/>
                          <w:szCs w:val="24"/>
                        </w:rPr>
                        <w:t xml:space="preserve"> NO</w:t>
                      </w:r>
                    </w:p>
                    <w:p w:rsidR="00660EE1" w:rsidRDefault="00660EE1" w:rsidP="00660EE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Brief  Description of the Host Training </w:t>
                      </w:r>
                    </w:p>
                    <w:p w:rsidR="00660EE1" w:rsidRDefault="00660EE1" w:rsidP="00660EE1">
                      <w:pPr>
                        <w:pStyle w:val="ListParagraph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Establishment signed by the student,</w:t>
                      </w:r>
                    </w:p>
                    <w:p w:rsidR="00660EE1" w:rsidRDefault="00660EE1" w:rsidP="00660EE1">
                      <w:pPr>
                        <w:pStyle w:val="ListParagraph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Student parent/</w:t>
                      </w:r>
                      <w:r w:rsidR="00D513D9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guardian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(with</w:t>
                      </w:r>
                    </w:p>
                    <w:p w:rsidR="00660EE1" w:rsidRDefault="00A61D9B" w:rsidP="00660EE1">
                      <w:pPr>
                        <w:pStyle w:val="ListParagraph"/>
                        <w:ind w:firstLine="72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</w:t>
                      </w:r>
                      <w:r w:rsidR="00660EE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hotocopied valid ID)                       </w:t>
                      </w:r>
                      <w:r w:rsidR="00660EE1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  <w:t xml:space="preserve"> </w:t>
                      </w:r>
                      <w:r w:rsidR="00660EE1" w:rsidRPr="00FA6E0E">
                        <w:rPr>
                          <w:b/>
                          <w:sz w:val="24"/>
                          <w:szCs w:val="24"/>
                        </w:rPr>
                        <w:sym w:font="Wingdings 2" w:char="F02A"/>
                      </w:r>
                      <w:r w:rsidR="00660EE1" w:rsidRPr="00FA6E0E">
                        <w:rPr>
                          <w:b/>
                          <w:sz w:val="24"/>
                          <w:szCs w:val="24"/>
                        </w:rPr>
                        <w:t xml:space="preserve"> YES</w:t>
                      </w:r>
                      <w:r w:rsidR="00660EE1" w:rsidRPr="00FA6E0E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660EE1" w:rsidRPr="00FA6E0E">
                        <w:rPr>
                          <w:b/>
                          <w:sz w:val="24"/>
                          <w:szCs w:val="24"/>
                        </w:rPr>
                        <w:tab/>
                      </w:r>
                      <w:r w:rsidR="00660EE1" w:rsidRPr="00FA6E0E">
                        <w:rPr>
                          <w:b/>
                          <w:sz w:val="24"/>
                          <w:szCs w:val="24"/>
                        </w:rPr>
                        <w:sym w:font="Wingdings 2" w:char="F02A"/>
                      </w:r>
                      <w:r w:rsidR="00660EE1" w:rsidRPr="00FA6E0E">
                        <w:rPr>
                          <w:b/>
                          <w:sz w:val="24"/>
                          <w:szCs w:val="24"/>
                        </w:rPr>
                        <w:t xml:space="preserve"> NO</w:t>
                      </w:r>
                    </w:p>
                    <w:p w:rsidR="00FA6E0E" w:rsidRDefault="00FA6E0E" w:rsidP="00FA6E0E">
                      <w:pPr>
                        <w:pStyle w:val="ListParagraph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:rsidR="00FA6E0E" w:rsidRPr="00FA6E0E" w:rsidRDefault="00FA6E0E" w:rsidP="00FA6E0E">
                      <w:pPr>
                        <w:pStyle w:val="ListParagraph"/>
                        <w:jc w:val="center"/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</w:pPr>
                      <w:r w:rsidRPr="00FA6E0E">
                        <w:rPr>
                          <w:rFonts w:ascii="Times New Roman" w:hAnsi="Times New Roman" w:cs="Times New Roman"/>
                          <w:b/>
                          <w:i/>
                          <w:sz w:val="24"/>
                          <w:szCs w:val="24"/>
                        </w:rPr>
                        <w:t>Incomplete Requirements will not be accepted</w:t>
                      </w:r>
                    </w:p>
                  </w:txbxContent>
                </v:textbox>
              </v:rect>
            </w:pict>
          </mc:Fallback>
        </mc:AlternateContent>
      </w:r>
      <w:r w:rsidR="004D4DDC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7AA193D" wp14:editId="53973A43">
                <wp:simplePos x="0" y="0"/>
                <wp:positionH relativeFrom="column">
                  <wp:posOffset>38100</wp:posOffset>
                </wp:positionH>
                <wp:positionV relativeFrom="paragraph">
                  <wp:posOffset>5039996</wp:posOffset>
                </wp:positionV>
                <wp:extent cx="5810250" cy="396240"/>
                <wp:effectExtent l="0" t="0" r="19050" b="2286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0" cy="3962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22D7B1" w14:textId="77777777" w:rsidR="00F16D45" w:rsidRPr="00F16D45" w:rsidRDefault="00F16D45" w:rsidP="00F16D4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16D4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UBMISSION CHECKLIST</w:t>
                            </w:r>
                          </w:p>
                          <w:p w14:paraId="33B99823" w14:textId="77777777" w:rsidR="00F16D45" w:rsidRDefault="00F16D45" w:rsidP="00F16D4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D67672" id="Rectangle 39" o:spid="_x0000_s1030" style="position:absolute;margin-left:3pt;margin-top:396.85pt;width:457.5pt;height:31.2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" fillcolor="black [3200]" strokecolor="black [1600]" strokeweight="2pt">
                <v:textbox>
                  <w:txbxContent>
                    <w:p w:rsidR="00F16D45" w:rsidRPr="00F16D45" w:rsidRDefault="00F16D45" w:rsidP="00F16D4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16D4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UBMISSION CHECKLIST</w:t>
                      </w:r>
                    </w:p>
                    <w:p w:rsidR="00F16D45" w:rsidRDefault="00F16D45" w:rsidP="00F16D4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4D4DDC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BA2F4FA" wp14:editId="659D1673">
                <wp:simplePos x="0" y="0"/>
                <wp:positionH relativeFrom="column">
                  <wp:posOffset>3345180</wp:posOffset>
                </wp:positionH>
                <wp:positionV relativeFrom="paragraph">
                  <wp:posOffset>4430396</wp:posOffset>
                </wp:positionV>
                <wp:extent cx="2505075" cy="396240"/>
                <wp:effectExtent l="0" t="0" r="28575" b="2286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3962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ADE3D4" w14:textId="77777777" w:rsidR="00F16D45" w:rsidRPr="00F16D45" w:rsidRDefault="00F16D45" w:rsidP="00F16D4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16D4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E-mail Address/Contact N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0FDE1" id="Rectangle 38" o:spid="_x0000_s1031" style="position:absolute;margin-left:263.4pt;margin-top:348.85pt;width:197.25pt;height:31.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" fillcolor="white [3201]" strokecolor="black [3213]" strokeweight="2pt">
                <v:textbox>
                  <w:txbxContent>
                    <w:p w:rsidR="00F16D45" w:rsidRPr="00F16D45" w:rsidRDefault="00F16D45" w:rsidP="00F16D4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16D4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E-mail Address/Contact Number</w:t>
                      </w:r>
                    </w:p>
                  </w:txbxContent>
                </v:textbox>
              </v:rect>
            </w:pict>
          </mc:Fallback>
        </mc:AlternateContent>
      </w:r>
      <w:r w:rsidR="004D4DDC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6732EE4" wp14:editId="1BDAB700">
                <wp:simplePos x="0" y="0"/>
                <wp:positionH relativeFrom="column">
                  <wp:posOffset>30480</wp:posOffset>
                </wp:positionH>
                <wp:positionV relativeFrom="paragraph">
                  <wp:posOffset>4430396</wp:posOffset>
                </wp:positionV>
                <wp:extent cx="2400300" cy="396240"/>
                <wp:effectExtent l="0" t="0" r="19050" b="2286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3962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F2E6E4" w14:textId="77777777" w:rsidR="00F16D45" w:rsidRPr="00F16D45" w:rsidRDefault="00F16D45" w:rsidP="00F16D4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F16D4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upervi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08B429" id="Rectangle 37" o:spid="_x0000_s1032" style="position:absolute;margin-left:2.4pt;margin-top:348.85pt;width:189pt;height:31.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" fillcolor="white [3201]" strokecolor="black [3213]" strokeweight="2pt">
                <v:textbox>
                  <w:txbxContent>
                    <w:p w:rsidR="00F16D45" w:rsidRPr="00F16D45" w:rsidRDefault="00F16D45" w:rsidP="00F16D4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</w:t>
                      </w:r>
                      <w:r w:rsidRPr="00F16D4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upervisor</w:t>
                      </w:r>
                    </w:p>
                  </w:txbxContent>
                </v:textbox>
              </v:rect>
            </w:pict>
          </mc:Fallback>
        </mc:AlternateContent>
      </w:r>
      <w:r w:rsidR="004D4DDC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0AB2A22" wp14:editId="317C177F">
                <wp:simplePos x="0" y="0"/>
                <wp:positionH relativeFrom="column">
                  <wp:posOffset>30480</wp:posOffset>
                </wp:positionH>
                <wp:positionV relativeFrom="paragraph">
                  <wp:posOffset>3676015</wp:posOffset>
                </wp:positionV>
                <wp:extent cx="5829300" cy="434340"/>
                <wp:effectExtent l="0" t="0" r="19050" b="2286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4343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158A47" w14:textId="77777777" w:rsidR="00F16D45" w:rsidRPr="00F16D45" w:rsidRDefault="00F16D45" w:rsidP="00F16D4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16D4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Address</w:t>
                            </w:r>
                          </w:p>
                          <w:p w14:paraId="0066A063" w14:textId="77777777" w:rsidR="00F16D45" w:rsidRDefault="00F16D45" w:rsidP="00F16D4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CE496" id="Rectangle 36" o:spid="_x0000_s1033" style="position:absolute;margin-left:2.4pt;margin-top:289.45pt;width:459pt;height:34.2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" fillcolor="white [3201]" strokecolor="black [3213]" strokeweight="2pt">
                <v:textbox>
                  <w:txbxContent>
                    <w:p w:rsidR="00F16D45" w:rsidRPr="00F16D45" w:rsidRDefault="00F16D45" w:rsidP="00F16D4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16D4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Address</w:t>
                      </w:r>
                    </w:p>
                    <w:p w:rsidR="00F16D45" w:rsidRDefault="00F16D45" w:rsidP="00F16D4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933C21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009E1F02" wp14:editId="4D184839">
                <wp:simplePos x="0" y="0"/>
                <wp:positionH relativeFrom="column">
                  <wp:posOffset>3381375</wp:posOffset>
                </wp:positionH>
                <wp:positionV relativeFrom="paragraph">
                  <wp:posOffset>2965450</wp:posOffset>
                </wp:positionV>
                <wp:extent cx="2505075" cy="428625"/>
                <wp:effectExtent l="0" t="0" r="28575" b="2857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4286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E09FF9" w14:textId="77777777" w:rsidR="00F16D45" w:rsidRPr="00F16D45" w:rsidRDefault="00F16D45" w:rsidP="00F16D4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16D4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ontact N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9EE85" id="Rectangle 34" o:spid="_x0000_s1028" style="position:absolute;margin-left:266.25pt;margin-top:233.5pt;width:197.25pt;height:33.7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" fillcolor="white [3201]" strokecolor="black [3213]" strokeweight="2pt">
                <v:textbox>
                  <w:txbxContent>
                    <w:p w:rsidR="00F16D45" w:rsidRPr="00F16D45" w:rsidRDefault="00F16D45" w:rsidP="00F16D4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16D4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ontact Number</w:t>
                      </w:r>
                    </w:p>
                  </w:txbxContent>
                </v:textbox>
              </v:rect>
            </w:pict>
          </mc:Fallback>
        </mc:AlternateContent>
      </w:r>
      <w:r w:rsidR="00933C21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7978AE6" wp14:editId="4BB876D7">
                <wp:simplePos x="0" y="0"/>
                <wp:positionH relativeFrom="column">
                  <wp:posOffset>19050</wp:posOffset>
                </wp:positionH>
                <wp:positionV relativeFrom="paragraph">
                  <wp:posOffset>2517775</wp:posOffset>
                </wp:positionV>
                <wp:extent cx="5886450" cy="266700"/>
                <wp:effectExtent l="0" t="0" r="19050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6450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0A00C2" w14:textId="77777777" w:rsidR="00FA1A32" w:rsidRPr="00FA1A32" w:rsidRDefault="00FA1A32" w:rsidP="00FA1A3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A1A3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OMPANY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3F772" id="Rectangle 32" o:spid="_x0000_s1029" style="position:absolute;margin-left:1.5pt;margin-top:198.25pt;width:463.5pt;height:21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" fillcolor="black [3200]" strokecolor="black [1600]" strokeweight="2pt">
                <v:textbox>
                  <w:txbxContent>
                    <w:p w:rsidR="00FA1A32" w:rsidRPr="00FA1A32" w:rsidRDefault="00FA1A32" w:rsidP="00FA1A32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A1A3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OMPANY INFORMATION</w:t>
                      </w:r>
                    </w:p>
                  </w:txbxContent>
                </v:textbox>
              </v:rect>
            </w:pict>
          </mc:Fallback>
        </mc:AlternateContent>
      </w:r>
      <w:r w:rsidR="00933C21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EB3F569" wp14:editId="58DABF25">
                <wp:simplePos x="0" y="0"/>
                <wp:positionH relativeFrom="column">
                  <wp:posOffset>3333750</wp:posOffset>
                </wp:positionH>
                <wp:positionV relativeFrom="paragraph">
                  <wp:posOffset>1946275</wp:posOffset>
                </wp:positionV>
                <wp:extent cx="2552700" cy="428625"/>
                <wp:effectExtent l="0" t="0" r="1905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0" cy="4286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54A1C9" w14:textId="77777777" w:rsidR="00FA1A32" w:rsidRPr="00FA1A32" w:rsidRDefault="00FA1A32" w:rsidP="00FA1A3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A1A3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ection</w:t>
                            </w:r>
                          </w:p>
                          <w:p w14:paraId="41CF7316" w14:textId="77777777" w:rsidR="00FA1A32" w:rsidRDefault="00FA1A32" w:rsidP="00FA1A3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4405C" id="Rectangle 31" o:spid="_x0000_s1036" style="position:absolute;margin-left:262.5pt;margin-top:153.25pt;width:201pt;height:33.7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" fillcolor="white [3201]" strokecolor="black [3213]" strokeweight="2pt">
                <v:textbox>
                  <w:txbxContent>
                    <w:p w:rsidR="00FA1A32" w:rsidRPr="00FA1A32" w:rsidRDefault="00FA1A32" w:rsidP="00FA1A32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A1A3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ection</w:t>
                      </w:r>
                    </w:p>
                    <w:p w:rsidR="00FA1A32" w:rsidRDefault="00FA1A32" w:rsidP="00FA1A3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933C21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AE3CDF9" wp14:editId="7061B9FF">
                <wp:simplePos x="0" y="0"/>
                <wp:positionH relativeFrom="column">
                  <wp:posOffset>3314700</wp:posOffset>
                </wp:positionH>
                <wp:positionV relativeFrom="paragraph">
                  <wp:posOffset>1241425</wp:posOffset>
                </wp:positionV>
                <wp:extent cx="2571750" cy="495300"/>
                <wp:effectExtent l="0" t="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0" cy="4953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B234A7" w14:textId="77777777" w:rsidR="00FA1A32" w:rsidRPr="00FA1A32" w:rsidRDefault="00FA1A32" w:rsidP="00FA1A3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A1A3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E-mail Address</w:t>
                            </w:r>
                          </w:p>
                          <w:p w14:paraId="2D9AD165" w14:textId="77777777" w:rsidR="00FA1A32" w:rsidRDefault="00FA1A32" w:rsidP="00FA1A3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32A93E" id="Rectangle 27" o:spid="_x0000_s1037" style="position:absolute;margin-left:261pt;margin-top:97.75pt;width:202.5pt;height:39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" fillcolor="white [3201]" strokecolor="black [3213]" strokeweight="2pt">
                <v:textbox>
                  <w:txbxContent>
                    <w:p w:rsidR="00FA1A32" w:rsidRPr="00FA1A32" w:rsidRDefault="00FA1A32" w:rsidP="00FA1A32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A1A3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E-mail Address</w:t>
                      </w:r>
                    </w:p>
                    <w:p w:rsidR="00FA1A32" w:rsidRDefault="00FA1A32" w:rsidP="00FA1A3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933C21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0296518" wp14:editId="7F18347D">
                <wp:simplePos x="0" y="0"/>
                <wp:positionH relativeFrom="column">
                  <wp:posOffset>3305175</wp:posOffset>
                </wp:positionH>
                <wp:positionV relativeFrom="paragraph">
                  <wp:posOffset>508000</wp:posOffset>
                </wp:positionV>
                <wp:extent cx="2581275" cy="466725"/>
                <wp:effectExtent l="0" t="0" r="28575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1275" cy="4667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BCD603" w14:textId="77777777" w:rsidR="00FA1A32" w:rsidRPr="00FA1A32" w:rsidRDefault="00FA1A32" w:rsidP="00FA1A3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A1A3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ontact Number</w:t>
                            </w:r>
                          </w:p>
                          <w:p w14:paraId="586AEEE8" w14:textId="77777777" w:rsidR="00FA1A32" w:rsidRDefault="00FA1A32" w:rsidP="00FA1A3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E9E7E1" id="Rectangle 25" o:spid="_x0000_s1039" style="position:absolute;margin-left:260.25pt;margin-top:40pt;width:203.25pt;height:36.7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" fillcolor="white [3201]" strokecolor="black [3213]" strokeweight="2pt">
                <v:textbox>
                  <w:txbxContent>
                    <w:p w:rsidR="00FA1A32" w:rsidRPr="00FA1A32" w:rsidRDefault="00FA1A32" w:rsidP="00FA1A32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A1A3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ontact Number</w:t>
                      </w:r>
                    </w:p>
                    <w:p w:rsidR="00FA1A32" w:rsidRDefault="00FA1A32" w:rsidP="00FA1A3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417C62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EA29978" wp14:editId="1EE66664">
                <wp:simplePos x="0" y="0"/>
                <wp:positionH relativeFrom="margin">
                  <wp:align>left</wp:align>
                </wp:positionH>
                <wp:positionV relativeFrom="paragraph">
                  <wp:posOffset>2955925</wp:posOffset>
                </wp:positionV>
                <wp:extent cx="2495550" cy="41910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419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A524A1" w14:textId="77777777" w:rsidR="00F16D45" w:rsidRPr="00F16D45" w:rsidRDefault="00F16D45" w:rsidP="00F16D4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16D4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NAME OF COMPA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5C5EF9" id="Rectangle 33" o:spid="_x0000_s1040" style="position:absolute;margin-left:0;margin-top:232.75pt;width:196.5pt;height:33pt;z-index:2517411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" fillcolor="white [3201]" strokecolor="black [3213]" strokeweight="2pt">
                <v:textbox>
                  <w:txbxContent>
                    <w:p w:rsidR="00F16D45" w:rsidRPr="00F16D45" w:rsidRDefault="00F16D45" w:rsidP="00F16D4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16D4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NAME OF COMPAN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17C62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7F2BCFC" wp14:editId="0648BAEF">
                <wp:simplePos x="0" y="0"/>
                <wp:positionH relativeFrom="column">
                  <wp:posOffset>28575</wp:posOffset>
                </wp:positionH>
                <wp:positionV relativeFrom="paragraph">
                  <wp:posOffset>1917700</wp:posOffset>
                </wp:positionV>
                <wp:extent cx="2486025" cy="466725"/>
                <wp:effectExtent l="0" t="0" r="28575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6025" cy="4667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E35926" w14:textId="77777777" w:rsidR="00FA1A32" w:rsidRPr="00FA1A32" w:rsidRDefault="00FA1A32" w:rsidP="00FA1A3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A1A3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Department Cha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9CC37" id="Rectangle 30" o:spid="_x0000_s1041" style="position:absolute;margin-left:2.25pt;margin-top:151pt;width:195.75pt;height:36.7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" fillcolor="white [3201]" strokecolor="black [3213]" strokeweight="2pt">
                <v:textbox>
                  <w:txbxContent>
                    <w:p w:rsidR="00FA1A32" w:rsidRPr="00FA1A32" w:rsidRDefault="00FA1A32" w:rsidP="00FA1A32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A1A3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Department Chair</w:t>
                      </w:r>
                    </w:p>
                  </w:txbxContent>
                </v:textbox>
              </v:rect>
            </w:pict>
          </mc:Fallback>
        </mc:AlternateContent>
      </w:r>
      <w:r w:rsidR="00417C62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F381CD2" wp14:editId="16B66E65">
                <wp:simplePos x="0" y="0"/>
                <wp:positionH relativeFrom="column">
                  <wp:posOffset>28575</wp:posOffset>
                </wp:positionH>
                <wp:positionV relativeFrom="paragraph">
                  <wp:posOffset>1203325</wp:posOffset>
                </wp:positionV>
                <wp:extent cx="2505075" cy="504825"/>
                <wp:effectExtent l="0" t="0" r="28575" b="2857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5048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A9381" w14:textId="77777777" w:rsidR="00FA1A32" w:rsidRPr="00FA1A32" w:rsidRDefault="00FA1A32" w:rsidP="00FA1A3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A1A3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rogram of Stu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C01867" id="Rectangle 26" o:spid="_x0000_s1042" style="position:absolute;margin-left:2.25pt;margin-top:94.75pt;width:197.25pt;height:39.7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" fillcolor="white [3201]" strokecolor="black [3213]" strokeweight="2pt">
                <v:textbox>
                  <w:txbxContent>
                    <w:p w:rsidR="00FA1A32" w:rsidRPr="00FA1A32" w:rsidRDefault="00FA1A32" w:rsidP="00FA1A32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A1A3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rogram of Study</w:t>
                      </w:r>
                    </w:p>
                  </w:txbxContent>
                </v:textbox>
              </v:rect>
            </w:pict>
          </mc:Fallback>
        </mc:AlternateContent>
      </w:r>
      <w:r w:rsidR="00417C62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FB5E4D1" wp14:editId="301814BF">
                <wp:simplePos x="0" y="0"/>
                <wp:positionH relativeFrom="column">
                  <wp:posOffset>28575</wp:posOffset>
                </wp:positionH>
                <wp:positionV relativeFrom="paragraph">
                  <wp:posOffset>488950</wp:posOffset>
                </wp:positionV>
                <wp:extent cx="2543175" cy="476250"/>
                <wp:effectExtent l="0" t="0" r="2857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476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E04A52" w14:textId="77777777" w:rsidR="00FA1A32" w:rsidRPr="00FA1A32" w:rsidRDefault="00FA1A32" w:rsidP="00FA1A3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A1A3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NAME</w:t>
                            </w:r>
                          </w:p>
                          <w:p w14:paraId="2D9030CA" w14:textId="77777777" w:rsidR="00FA1A32" w:rsidRDefault="00FA1A32" w:rsidP="00FA1A3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10C0DB" id="Rectangle 24" o:spid="_x0000_s1043" style="position:absolute;margin-left:2.25pt;margin-top:38.5pt;width:200.25pt;height:37.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" fillcolor="white [3201]" strokecolor="black [3213]" strokeweight="2pt">
                <v:textbox>
                  <w:txbxContent>
                    <w:p w:rsidR="00FA1A32" w:rsidRPr="00FA1A32" w:rsidRDefault="00FA1A32" w:rsidP="00FA1A32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FA1A3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NAME</w:t>
                      </w:r>
                    </w:p>
                    <w:p w:rsidR="00FA1A32" w:rsidRDefault="00FA1A32" w:rsidP="00FA1A3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E4E25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6E0AFBE" wp14:editId="14C2C306">
                <wp:simplePos x="0" y="0"/>
                <wp:positionH relativeFrom="column">
                  <wp:posOffset>9525</wp:posOffset>
                </wp:positionH>
                <wp:positionV relativeFrom="paragraph">
                  <wp:posOffset>41910</wp:posOffset>
                </wp:positionV>
                <wp:extent cx="5886450" cy="257175"/>
                <wp:effectExtent l="0" t="0" r="19050" b="285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6450" cy="25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A0F62D" w14:textId="77777777" w:rsidR="007E4E25" w:rsidRPr="007E4E25" w:rsidRDefault="007E4E25" w:rsidP="007E4E25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7E4E25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TUDEN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1" o:spid="_x0000_s1044" style="position:absolute;margin-left:.75pt;margin-top:3.3pt;width:463.5pt;height:20.2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" fillcolor="black [3200]" strokecolor="black [1600]" strokeweight="2pt">
                <v:textbox>
                  <w:txbxContent>
                    <w:p w:rsidR="007E4E25" w:rsidRPr="007E4E25" w:rsidRDefault="007E4E25" w:rsidP="007E4E25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7E4E25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TUDENT INFORMATION</w:t>
                      </w:r>
                    </w:p>
                  </w:txbxContent>
                </v:textbox>
              </v:rect>
            </w:pict>
          </mc:Fallback>
        </mc:AlternateContent>
      </w:r>
    </w:p>
    <w:sectPr w:rsidR="007E4E25" w:rsidRPr="0034047B" w:rsidSect="00A760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B2DCA" w14:textId="77777777" w:rsidR="001318FD" w:rsidRDefault="001318FD" w:rsidP="00A760CA">
      <w:pPr>
        <w:spacing w:after="0" w:line="240" w:lineRule="auto"/>
      </w:pPr>
      <w:r>
        <w:separator/>
      </w:r>
    </w:p>
  </w:endnote>
  <w:endnote w:type="continuationSeparator" w:id="0">
    <w:p w14:paraId="047DA069" w14:textId="77777777" w:rsidR="001318FD" w:rsidRDefault="001318FD" w:rsidP="00A760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FD909" w14:textId="77777777" w:rsidR="00072251" w:rsidRDefault="000722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E5FD6" w14:textId="77777777" w:rsidR="00072251" w:rsidRDefault="000722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8F68A" w14:textId="77777777" w:rsidR="00072251" w:rsidRDefault="000722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A92FD" w14:textId="77777777" w:rsidR="001318FD" w:rsidRDefault="001318FD" w:rsidP="00A760CA">
      <w:pPr>
        <w:spacing w:after="0" w:line="240" w:lineRule="auto"/>
      </w:pPr>
      <w:r>
        <w:separator/>
      </w:r>
    </w:p>
  </w:footnote>
  <w:footnote w:type="continuationSeparator" w:id="0">
    <w:p w14:paraId="283A093D" w14:textId="77777777" w:rsidR="001318FD" w:rsidRDefault="001318FD" w:rsidP="00A760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46085" w14:textId="77777777" w:rsidR="00072251" w:rsidRDefault="000722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CAEC2" w14:textId="77777777" w:rsidR="00A760CA" w:rsidRDefault="00A760CA">
    <w:pPr>
      <w:pStyle w:val="Header"/>
      <w:rPr>
        <w:noProof/>
        <w:lang w:eastAsia="en-PH"/>
      </w:rPr>
    </w:pPr>
  </w:p>
  <w:p w14:paraId="5F194E4C" w14:textId="64B60852" w:rsidR="00A760CA" w:rsidRDefault="00072251" w:rsidP="00072251">
    <w:pPr>
      <w:pStyle w:val="Header"/>
      <w:ind w:left="-720"/>
      <w:jc w:val="center"/>
    </w:pPr>
    <w:r>
      <w:rPr>
        <w:noProof/>
      </w:rPr>
      <w:drawing>
        <wp:inline distT="0" distB="0" distL="0" distR="0" wp14:anchorId="366A0F27" wp14:editId="4BBD1E7B">
          <wp:extent cx="4876800" cy="746760"/>
          <wp:effectExtent l="0" t="0" r="0" b="0"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76800" cy="746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F52A3" w14:textId="77777777" w:rsidR="00072251" w:rsidRDefault="000722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51CFC"/>
    <w:multiLevelType w:val="hybridMultilevel"/>
    <w:tmpl w:val="C1708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DQ3NzA3NTYxNDZR0lEKTi0uzszPAykwrAUALIAKmSwAAAA="/>
  </w:docVars>
  <w:rsids>
    <w:rsidRoot w:val="009D4E51"/>
    <w:rsid w:val="0002533A"/>
    <w:rsid w:val="00072251"/>
    <w:rsid w:val="00073278"/>
    <w:rsid w:val="000A4CAF"/>
    <w:rsid w:val="000F237E"/>
    <w:rsid w:val="00104C06"/>
    <w:rsid w:val="001318FD"/>
    <w:rsid w:val="00186274"/>
    <w:rsid w:val="001D20A6"/>
    <w:rsid w:val="0025211C"/>
    <w:rsid w:val="00271389"/>
    <w:rsid w:val="00331AC5"/>
    <w:rsid w:val="0034047B"/>
    <w:rsid w:val="003811CD"/>
    <w:rsid w:val="003F5D43"/>
    <w:rsid w:val="00417C62"/>
    <w:rsid w:val="004472C4"/>
    <w:rsid w:val="00487D7D"/>
    <w:rsid w:val="004D4DDC"/>
    <w:rsid w:val="004E4544"/>
    <w:rsid w:val="005745D2"/>
    <w:rsid w:val="005A13DC"/>
    <w:rsid w:val="005D1EB2"/>
    <w:rsid w:val="00601F30"/>
    <w:rsid w:val="00660EE1"/>
    <w:rsid w:val="006665A6"/>
    <w:rsid w:val="007E4E25"/>
    <w:rsid w:val="008356AF"/>
    <w:rsid w:val="00854F56"/>
    <w:rsid w:val="00896027"/>
    <w:rsid w:val="009040FD"/>
    <w:rsid w:val="00933C21"/>
    <w:rsid w:val="00944B2B"/>
    <w:rsid w:val="0095132F"/>
    <w:rsid w:val="00955355"/>
    <w:rsid w:val="009C49F2"/>
    <w:rsid w:val="009D4E51"/>
    <w:rsid w:val="009F1C18"/>
    <w:rsid w:val="00A213CC"/>
    <w:rsid w:val="00A52435"/>
    <w:rsid w:val="00A53127"/>
    <w:rsid w:val="00A61D9B"/>
    <w:rsid w:val="00A760CA"/>
    <w:rsid w:val="00AA752F"/>
    <w:rsid w:val="00AF2BF9"/>
    <w:rsid w:val="00B20583"/>
    <w:rsid w:val="00B70EA5"/>
    <w:rsid w:val="00B931EF"/>
    <w:rsid w:val="00BC3E37"/>
    <w:rsid w:val="00BE06A5"/>
    <w:rsid w:val="00C61B89"/>
    <w:rsid w:val="00CD5AE9"/>
    <w:rsid w:val="00D340E7"/>
    <w:rsid w:val="00D513D9"/>
    <w:rsid w:val="00DC4368"/>
    <w:rsid w:val="00DC4AD0"/>
    <w:rsid w:val="00DD6D87"/>
    <w:rsid w:val="00E23075"/>
    <w:rsid w:val="00ED485D"/>
    <w:rsid w:val="00F12D9D"/>
    <w:rsid w:val="00F16D45"/>
    <w:rsid w:val="00F915D5"/>
    <w:rsid w:val="00FA025B"/>
    <w:rsid w:val="00FA1A32"/>
    <w:rsid w:val="00FA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200D8"/>
  <w15:docId w15:val="{B471DA13-CE18-4FDB-99CB-D0E8AB190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B931E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B931E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B931EF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1">
    <w:name w:val="Light List Accent 1"/>
    <w:basedOn w:val="TableNormal"/>
    <w:uiPriority w:val="61"/>
    <w:rsid w:val="00B931E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B931E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760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0CA"/>
  </w:style>
  <w:style w:type="paragraph" w:styleId="Footer">
    <w:name w:val="footer"/>
    <w:basedOn w:val="Normal"/>
    <w:link w:val="FooterChar"/>
    <w:uiPriority w:val="99"/>
    <w:unhideWhenUsed/>
    <w:rsid w:val="00A760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0CA"/>
  </w:style>
  <w:style w:type="paragraph" w:styleId="BalloonText">
    <w:name w:val="Balloon Text"/>
    <w:basedOn w:val="Normal"/>
    <w:link w:val="BalloonTextChar"/>
    <w:uiPriority w:val="99"/>
    <w:semiHidden/>
    <w:unhideWhenUsed/>
    <w:rsid w:val="00A760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0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356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73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200D4C-DE96-48AD-BBC7-090E1C43F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no</dc:creator>
  <cp:lastModifiedBy>Ronald Fernandez</cp:lastModifiedBy>
  <cp:revision>2</cp:revision>
  <cp:lastPrinted>2017-05-17T03:08:00Z</cp:lastPrinted>
  <dcterms:created xsi:type="dcterms:W3CDTF">2021-11-23T00:49:00Z</dcterms:created>
  <dcterms:modified xsi:type="dcterms:W3CDTF">2021-11-23T00:49:00Z</dcterms:modified>
</cp:coreProperties>
</file>